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295"/>
        <w:gridCol w:w="10597"/>
      </w:tblGrid>
      <w:tr w:rsidR="003E44C1" w:rsidRPr="00C96380" w14:paraId="5F99A31E" w14:textId="77777777">
        <w:trPr>
          <w:trHeight w:val="20"/>
          <w:jc w:val="center"/>
        </w:trPr>
        <w:tc>
          <w:tcPr>
            <w:tcW w:w="1186" w:type="pct"/>
          </w:tcPr>
          <w:p w14:paraId="4A57BD96" w14:textId="77777777" w:rsidR="003E44C1" w:rsidRPr="00C96380" w:rsidRDefault="00761D39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C96380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Journal Name:</w:t>
            </w:r>
          </w:p>
        </w:tc>
        <w:tc>
          <w:tcPr>
            <w:tcW w:w="3814" w:type="pct"/>
          </w:tcPr>
          <w:p w14:paraId="2311092C" w14:textId="77777777" w:rsidR="003E44C1" w:rsidRPr="00C96380" w:rsidRDefault="00644E2D">
            <w:pPr>
              <w:rPr>
                <w:rFonts w:ascii="Arial" w:hAnsi="Arial" w:cs="Arial"/>
                <w:b/>
                <w:bCs/>
                <w:color w:val="0000FF"/>
                <w:sz w:val="20"/>
                <w:szCs w:val="20"/>
                <w:lang w:val="en-GB"/>
              </w:rPr>
            </w:pPr>
            <w:hyperlink r:id="rId7" w:history="1">
              <w:r w:rsidR="00761D39" w:rsidRPr="00C96380">
                <w:rPr>
                  <w:rFonts w:ascii="Arial" w:hAnsi="Arial" w:cs="Arial"/>
                  <w:color w:val="0000FF"/>
                  <w:sz w:val="20"/>
                  <w:szCs w:val="20"/>
                  <w:u w:val="single"/>
                </w:rPr>
                <w:t>Asian Journal of Research in Biosciences</w:t>
              </w:r>
            </w:hyperlink>
          </w:p>
        </w:tc>
      </w:tr>
      <w:tr w:rsidR="003E44C1" w:rsidRPr="00C96380" w14:paraId="7B854064" w14:textId="77777777">
        <w:trPr>
          <w:trHeight w:val="20"/>
          <w:jc w:val="center"/>
        </w:trPr>
        <w:tc>
          <w:tcPr>
            <w:tcW w:w="1186" w:type="pct"/>
          </w:tcPr>
          <w:p w14:paraId="24139057" w14:textId="77777777" w:rsidR="003E44C1" w:rsidRPr="00C96380" w:rsidRDefault="00761D39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C96380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Manuscript Number:</w:t>
            </w:r>
          </w:p>
        </w:tc>
        <w:tc>
          <w:tcPr>
            <w:tcW w:w="3814" w:type="pct"/>
          </w:tcPr>
          <w:p w14:paraId="1D95164D" w14:textId="77777777" w:rsidR="003E44C1" w:rsidRPr="00C96380" w:rsidRDefault="00F16FA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9638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AJORIB_2547</w:t>
            </w:r>
          </w:p>
        </w:tc>
      </w:tr>
      <w:tr w:rsidR="003E44C1" w:rsidRPr="00C96380" w14:paraId="13AEEA3B" w14:textId="77777777">
        <w:trPr>
          <w:trHeight w:val="20"/>
          <w:jc w:val="center"/>
        </w:trPr>
        <w:tc>
          <w:tcPr>
            <w:tcW w:w="1186" w:type="pct"/>
          </w:tcPr>
          <w:p w14:paraId="420433EA" w14:textId="77777777" w:rsidR="003E44C1" w:rsidRPr="00C96380" w:rsidRDefault="00761D39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C96380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Title of the Manuscript: </w:t>
            </w:r>
          </w:p>
        </w:tc>
        <w:tc>
          <w:tcPr>
            <w:tcW w:w="3814" w:type="pct"/>
          </w:tcPr>
          <w:p w14:paraId="36486DF4" w14:textId="77777777" w:rsidR="003E44C1" w:rsidRPr="00C96380" w:rsidRDefault="00F16FA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96380">
              <w:rPr>
                <w:rFonts w:ascii="Arial" w:hAnsi="Arial" w:cs="Arial"/>
                <w:b/>
                <w:sz w:val="20"/>
                <w:szCs w:val="20"/>
                <w:lang w:val="en-GB"/>
              </w:rPr>
              <w:t>MANGROVE ECOSYSTEM FOR CLIMATE RESILIENCE AND COASTAL PROTECTION</w:t>
            </w:r>
          </w:p>
        </w:tc>
      </w:tr>
      <w:tr w:rsidR="003E44C1" w:rsidRPr="00C96380" w14:paraId="17C11FC4" w14:textId="77777777">
        <w:trPr>
          <w:trHeight w:val="20"/>
          <w:jc w:val="center"/>
        </w:trPr>
        <w:tc>
          <w:tcPr>
            <w:tcW w:w="1186" w:type="pct"/>
          </w:tcPr>
          <w:p w14:paraId="385CA2F0" w14:textId="77777777" w:rsidR="003E44C1" w:rsidRPr="00C96380" w:rsidRDefault="00761D39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C96380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Type of the Article</w:t>
            </w:r>
          </w:p>
        </w:tc>
        <w:tc>
          <w:tcPr>
            <w:tcW w:w="3814" w:type="pct"/>
          </w:tcPr>
          <w:p w14:paraId="54E3B24B" w14:textId="77777777" w:rsidR="003E44C1" w:rsidRPr="00C96380" w:rsidRDefault="00761D3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96380">
              <w:rPr>
                <w:rFonts w:ascii="Arial" w:hAnsi="Arial" w:cs="Arial"/>
                <w:b/>
                <w:sz w:val="20"/>
                <w:szCs w:val="20"/>
                <w:lang w:val="en-GB"/>
              </w:rPr>
              <w:t>REVIEW ARTICLE</w:t>
            </w:r>
          </w:p>
          <w:p w14:paraId="3E3BD0AC" w14:textId="77777777" w:rsidR="003E44C1" w:rsidRPr="00C96380" w:rsidRDefault="003E44C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</w:tbl>
    <w:p w14:paraId="4306B25B" w14:textId="77777777" w:rsidR="003E44C1" w:rsidRPr="00C96380" w:rsidRDefault="003E44C1">
      <w:pPr>
        <w:jc w:val="both"/>
        <w:rPr>
          <w:rFonts w:ascii="Arial" w:eastAsia="MS Mincho" w:hAnsi="Arial" w:cs="Arial"/>
          <w:sz w:val="20"/>
          <w:szCs w:val="20"/>
          <w:lang w:val="en-GB" w:eastAsia="x-none"/>
        </w:rPr>
      </w:pPr>
    </w:p>
    <w:p w14:paraId="72F5252C" w14:textId="77777777" w:rsidR="003E44C1" w:rsidRPr="00C96380" w:rsidRDefault="00761D39">
      <w:pPr>
        <w:jc w:val="both"/>
        <w:rPr>
          <w:rFonts w:ascii="Arial" w:eastAsia="MS Mincho" w:hAnsi="Arial" w:cs="Arial"/>
          <w:b/>
          <w:sz w:val="20"/>
          <w:szCs w:val="20"/>
          <w:u w:val="single"/>
          <w:lang w:val="en-GB" w:eastAsia="x-none"/>
        </w:rPr>
      </w:pPr>
      <w:r w:rsidRPr="00C96380">
        <w:rPr>
          <w:rFonts w:ascii="Arial" w:eastAsia="MS Mincho" w:hAnsi="Arial" w:cs="Arial"/>
          <w:b/>
          <w:sz w:val="20"/>
          <w:szCs w:val="20"/>
          <w:highlight w:val="yellow"/>
          <w:u w:val="single"/>
          <w:lang w:val="en-GB" w:eastAsia="x-none"/>
        </w:rPr>
        <w:t>PART 1 (Importance of the manuscript)</w:t>
      </w:r>
    </w:p>
    <w:p w14:paraId="419FFA34" w14:textId="77777777" w:rsidR="003E44C1" w:rsidRPr="00C96380" w:rsidRDefault="003E44C1">
      <w:pPr>
        <w:ind w:left="1440"/>
        <w:jc w:val="both"/>
        <w:rPr>
          <w:rFonts w:ascii="Arial" w:eastAsia="MS Mincho" w:hAnsi="Arial" w:cs="Arial"/>
          <w:bCs/>
          <w:sz w:val="20"/>
          <w:szCs w:val="20"/>
          <w:lang w:val="en-GB" w:eastAsia="x-none"/>
        </w:rPr>
      </w:pPr>
    </w:p>
    <w:p w14:paraId="314E620D" w14:textId="77777777" w:rsidR="003E44C1" w:rsidRPr="00C96380" w:rsidRDefault="003E44C1">
      <w:pPr>
        <w:ind w:left="1440"/>
        <w:jc w:val="both"/>
        <w:rPr>
          <w:rFonts w:ascii="Arial" w:eastAsia="MS Mincho" w:hAnsi="Arial" w:cs="Arial"/>
          <w:bCs/>
          <w:sz w:val="20"/>
          <w:szCs w:val="20"/>
          <w:lang w:val="en-GB" w:eastAsia="x-none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628"/>
        <w:gridCol w:w="4632"/>
        <w:gridCol w:w="4632"/>
      </w:tblGrid>
      <w:tr w:rsidR="003E44C1" w:rsidRPr="00C96380" w14:paraId="420B11F3" w14:textId="77777777">
        <w:trPr>
          <w:trHeight w:val="20"/>
          <w:jc w:val="center"/>
        </w:trPr>
        <w:tc>
          <w:tcPr>
            <w:tcW w:w="1666" w:type="pct"/>
            <w:noWrap/>
          </w:tcPr>
          <w:p w14:paraId="2714594D" w14:textId="77777777" w:rsidR="003E44C1" w:rsidRPr="00C96380" w:rsidRDefault="003E44C1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52B2AAE0" w14:textId="77777777" w:rsidR="003E44C1" w:rsidRPr="00C96380" w:rsidRDefault="00761D39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C96380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Comments of the Reviewers</w:t>
            </w:r>
          </w:p>
        </w:tc>
        <w:tc>
          <w:tcPr>
            <w:tcW w:w="1667" w:type="pct"/>
          </w:tcPr>
          <w:p w14:paraId="2B522D4A" w14:textId="77777777" w:rsidR="003E44C1" w:rsidRPr="00C96380" w:rsidRDefault="00761D39">
            <w:pPr>
              <w:spacing w:after="160" w:line="259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</w:pPr>
            <w:r w:rsidRPr="00C96380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C96380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  <w:p w14:paraId="0AA04887" w14:textId="77777777" w:rsidR="003E44C1" w:rsidRPr="00C96380" w:rsidRDefault="003E44C1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3E44C1" w:rsidRPr="00C96380" w14:paraId="793468B5" w14:textId="77777777">
        <w:trPr>
          <w:trHeight w:val="20"/>
          <w:jc w:val="center"/>
        </w:trPr>
        <w:tc>
          <w:tcPr>
            <w:tcW w:w="1666" w:type="pct"/>
            <w:noWrap/>
          </w:tcPr>
          <w:p w14:paraId="3DBC65E1" w14:textId="77777777" w:rsidR="003E44C1" w:rsidRPr="00C96380" w:rsidRDefault="00761D39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9638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</w:t>
            </w:r>
            <w:r w:rsidRPr="00C9638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A minimum of 3-4 sentences may be required for this part.</w:t>
            </w:r>
          </w:p>
          <w:p w14:paraId="7F9D30F7" w14:textId="77777777" w:rsidR="003E44C1" w:rsidRPr="00C96380" w:rsidRDefault="003E44C1">
            <w:pP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4C6C77D4" w14:textId="10DEFEA5" w:rsidR="003E44C1" w:rsidRPr="00C96380" w:rsidRDefault="00AB06AD" w:rsidP="00AB06AD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96380">
              <w:rPr>
                <w:rFonts w:ascii="Arial" w:hAnsi="Arial" w:cs="Arial"/>
                <w:sz w:val="20"/>
                <w:szCs w:val="20"/>
                <w:lang w:val="en-GB"/>
              </w:rPr>
              <w:t>The review paper is written in a clear and understandable language. This is important for the policy implication and conservation and restoration of the mangroves.</w:t>
            </w:r>
          </w:p>
        </w:tc>
        <w:tc>
          <w:tcPr>
            <w:tcW w:w="1667" w:type="pct"/>
          </w:tcPr>
          <w:p w14:paraId="783DE2D8" w14:textId="77777777" w:rsidR="003E44C1" w:rsidRPr="00C96380" w:rsidRDefault="003E44C1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</w:tbl>
    <w:p w14:paraId="60E1ED06" w14:textId="77777777" w:rsidR="003E44C1" w:rsidRPr="00C96380" w:rsidRDefault="003E44C1">
      <w:pPr>
        <w:rPr>
          <w:rFonts w:ascii="Arial" w:hAnsi="Arial" w:cs="Arial"/>
          <w:sz w:val="20"/>
          <w:szCs w:val="20"/>
          <w:lang w:val="en-GB"/>
        </w:rPr>
      </w:pPr>
    </w:p>
    <w:p w14:paraId="564EEF6C" w14:textId="77777777" w:rsidR="003E44C1" w:rsidRPr="00C96380" w:rsidRDefault="00761D39">
      <w:pPr>
        <w:outlineLvl w:val="1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  <w:r w:rsidRPr="00C96380">
        <w:rPr>
          <w:rFonts w:ascii="Arial" w:eastAsia="MS Mincho" w:hAnsi="Arial" w:cs="Arial"/>
          <w:b/>
          <w:bCs/>
          <w:sz w:val="20"/>
          <w:szCs w:val="20"/>
          <w:highlight w:val="yellow"/>
          <w:u w:val="single"/>
          <w:lang w:val="en-GB"/>
        </w:rPr>
        <w:t>PART 2.1 (Objective Publication)</w:t>
      </w:r>
    </w:p>
    <w:p w14:paraId="2D43DFD2" w14:textId="77777777" w:rsidR="003E44C1" w:rsidRPr="00C96380" w:rsidRDefault="003E44C1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628"/>
        <w:gridCol w:w="4632"/>
        <w:gridCol w:w="4632"/>
      </w:tblGrid>
      <w:tr w:rsidR="003E44C1" w:rsidRPr="00C96380" w14:paraId="0190AFAA" w14:textId="77777777">
        <w:trPr>
          <w:trHeight w:val="20"/>
          <w:jc w:val="center"/>
        </w:trPr>
        <w:tc>
          <w:tcPr>
            <w:tcW w:w="1666" w:type="pct"/>
            <w:noWrap/>
          </w:tcPr>
          <w:p w14:paraId="1FEE501C" w14:textId="77777777" w:rsidR="003E44C1" w:rsidRPr="00C96380" w:rsidRDefault="003E44C1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14840D54" w14:textId="77777777" w:rsidR="003E44C1" w:rsidRPr="00C96380" w:rsidRDefault="00761D39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C96380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ating of the Reviewers</w:t>
            </w:r>
          </w:p>
        </w:tc>
        <w:tc>
          <w:tcPr>
            <w:tcW w:w="1667" w:type="pct"/>
          </w:tcPr>
          <w:p w14:paraId="29000A1C" w14:textId="77777777" w:rsidR="003E44C1" w:rsidRPr="00C96380" w:rsidRDefault="00761D39">
            <w:pPr>
              <w:spacing w:after="160" w:line="259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96380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C96380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</w:tc>
      </w:tr>
      <w:tr w:rsidR="003E44C1" w:rsidRPr="00C96380" w14:paraId="42CCDC1E" w14:textId="77777777">
        <w:trPr>
          <w:trHeight w:val="20"/>
          <w:jc w:val="center"/>
        </w:trPr>
        <w:tc>
          <w:tcPr>
            <w:tcW w:w="1666" w:type="pct"/>
            <w:noWrap/>
          </w:tcPr>
          <w:p w14:paraId="26AFB7EB" w14:textId="77777777" w:rsidR="003E44C1" w:rsidRPr="00C96380" w:rsidRDefault="00761D39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9638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1. Is the title clear and appropriate for the paper? </w:t>
            </w:r>
          </w:p>
          <w:p w14:paraId="3E2F7DD3" w14:textId="77777777" w:rsidR="003E44C1" w:rsidRPr="00C96380" w:rsidRDefault="00761D3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C9638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EFAE99F" w14:textId="77777777" w:rsidR="003E44C1" w:rsidRPr="00C96380" w:rsidRDefault="00761D39">
            <w:pPr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C9638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3AE15260" w14:textId="55DBC24A" w:rsidR="003E44C1" w:rsidRPr="00C96380" w:rsidRDefault="00AB06A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9638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667" w:type="pct"/>
          </w:tcPr>
          <w:p w14:paraId="71221001" w14:textId="77777777" w:rsidR="003E44C1" w:rsidRPr="00C96380" w:rsidRDefault="003E44C1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3E44C1" w:rsidRPr="00C96380" w14:paraId="38B17BB2" w14:textId="77777777">
        <w:trPr>
          <w:trHeight w:val="20"/>
          <w:jc w:val="center"/>
        </w:trPr>
        <w:tc>
          <w:tcPr>
            <w:tcW w:w="1666" w:type="pct"/>
            <w:noWrap/>
          </w:tcPr>
          <w:p w14:paraId="48253826" w14:textId="77777777" w:rsidR="003E44C1" w:rsidRPr="00C96380" w:rsidRDefault="00761D39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C96380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2. Is the abstract of the article comprehensive? </w:t>
            </w:r>
          </w:p>
          <w:p w14:paraId="56E7EE0F" w14:textId="77777777" w:rsidR="003E44C1" w:rsidRPr="00C96380" w:rsidRDefault="00761D3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C9638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1AA490A4" w14:textId="77777777" w:rsidR="003E44C1" w:rsidRPr="00C96380" w:rsidRDefault="00761D3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9638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364D993A" w14:textId="6AB977DF" w:rsidR="003E44C1" w:rsidRPr="00C96380" w:rsidRDefault="00AB06A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9638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667" w:type="pct"/>
          </w:tcPr>
          <w:p w14:paraId="59FC2202" w14:textId="77777777" w:rsidR="003E44C1" w:rsidRPr="00C96380" w:rsidRDefault="003E44C1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3E44C1" w:rsidRPr="00C96380" w14:paraId="04AE9C5F" w14:textId="77777777">
        <w:trPr>
          <w:trHeight w:val="20"/>
          <w:jc w:val="center"/>
        </w:trPr>
        <w:tc>
          <w:tcPr>
            <w:tcW w:w="1666" w:type="pct"/>
            <w:noWrap/>
          </w:tcPr>
          <w:p w14:paraId="0BE334C2" w14:textId="77777777" w:rsidR="003E44C1" w:rsidRPr="00C96380" w:rsidRDefault="00761D39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C96380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3. Are the keywords appropriate and useful?</w:t>
            </w:r>
          </w:p>
          <w:p w14:paraId="266BA8D5" w14:textId="77777777" w:rsidR="003E44C1" w:rsidRPr="00C96380" w:rsidRDefault="00761D3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C9638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B38A942" w14:textId="77777777" w:rsidR="003E44C1" w:rsidRPr="00C96380" w:rsidRDefault="00761D39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C9638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17C1ED18" w14:textId="68388638" w:rsidR="003E44C1" w:rsidRPr="00C96380" w:rsidRDefault="00AB06A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9638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667" w:type="pct"/>
          </w:tcPr>
          <w:p w14:paraId="05B17A54" w14:textId="77777777" w:rsidR="003E44C1" w:rsidRPr="00C96380" w:rsidRDefault="003E44C1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3E44C1" w:rsidRPr="00C96380" w14:paraId="4842CEB7" w14:textId="77777777">
        <w:trPr>
          <w:trHeight w:val="20"/>
          <w:jc w:val="center"/>
        </w:trPr>
        <w:tc>
          <w:tcPr>
            <w:tcW w:w="1666" w:type="pct"/>
            <w:noWrap/>
          </w:tcPr>
          <w:p w14:paraId="39B1904D" w14:textId="77777777" w:rsidR="003E44C1" w:rsidRPr="00C96380" w:rsidRDefault="00761D39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C96380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4. Is the background information of the paper sufficient and well organized?</w:t>
            </w:r>
          </w:p>
          <w:p w14:paraId="6BF99EC1" w14:textId="77777777" w:rsidR="003E44C1" w:rsidRPr="00C96380" w:rsidRDefault="00761D3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C9638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624C4893" w14:textId="77777777" w:rsidR="003E44C1" w:rsidRPr="00C96380" w:rsidRDefault="00761D39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C9638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23890FFD" w14:textId="5B81F4E0" w:rsidR="003E44C1" w:rsidRPr="00C96380" w:rsidRDefault="00AB06A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9638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667" w:type="pct"/>
          </w:tcPr>
          <w:p w14:paraId="5C37158E" w14:textId="77777777" w:rsidR="003E44C1" w:rsidRPr="00C96380" w:rsidRDefault="003E44C1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3E44C1" w:rsidRPr="00C96380" w14:paraId="303CAE5F" w14:textId="77777777">
        <w:trPr>
          <w:trHeight w:val="20"/>
          <w:jc w:val="center"/>
        </w:trPr>
        <w:tc>
          <w:tcPr>
            <w:tcW w:w="1666" w:type="pct"/>
            <w:noWrap/>
          </w:tcPr>
          <w:p w14:paraId="46010C0F" w14:textId="77777777" w:rsidR="003E44C1" w:rsidRPr="00C96380" w:rsidRDefault="00761D39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C96380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5. Are the objectives clearly stated?</w:t>
            </w:r>
          </w:p>
          <w:p w14:paraId="31388387" w14:textId="77777777" w:rsidR="003E44C1" w:rsidRPr="00C96380" w:rsidRDefault="00761D3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C9638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601A90FB" w14:textId="77777777" w:rsidR="003E44C1" w:rsidRPr="00C96380" w:rsidRDefault="00761D39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C9638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7638DD33" w14:textId="239C09BF" w:rsidR="003E44C1" w:rsidRPr="00C96380" w:rsidRDefault="00AB06A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9638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667" w:type="pct"/>
          </w:tcPr>
          <w:p w14:paraId="7E8ADC91" w14:textId="77777777" w:rsidR="003E44C1" w:rsidRPr="00C96380" w:rsidRDefault="003E44C1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3E44C1" w:rsidRPr="00C96380" w14:paraId="7305C054" w14:textId="77777777">
        <w:trPr>
          <w:trHeight w:val="20"/>
          <w:jc w:val="center"/>
        </w:trPr>
        <w:tc>
          <w:tcPr>
            <w:tcW w:w="1666" w:type="pct"/>
            <w:noWrap/>
          </w:tcPr>
          <w:p w14:paraId="22FA4A8E" w14:textId="77777777" w:rsidR="003E44C1" w:rsidRPr="00C96380" w:rsidRDefault="00761D39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C96380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6. Is the literature review relevant?</w:t>
            </w:r>
          </w:p>
          <w:p w14:paraId="770AED78" w14:textId="77777777" w:rsidR="003E44C1" w:rsidRPr="00C96380" w:rsidRDefault="00761D3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C9638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79450429" w14:textId="77777777" w:rsidR="003E44C1" w:rsidRPr="00C96380" w:rsidRDefault="00761D39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C9638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67BD8490" w14:textId="342EAC18" w:rsidR="003E44C1" w:rsidRPr="00C96380" w:rsidRDefault="00AB06A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9638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667" w:type="pct"/>
          </w:tcPr>
          <w:p w14:paraId="6C938943" w14:textId="77777777" w:rsidR="003E44C1" w:rsidRPr="00C96380" w:rsidRDefault="003E44C1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3E44C1" w:rsidRPr="00C96380" w14:paraId="2468B4D6" w14:textId="77777777">
        <w:trPr>
          <w:trHeight w:val="20"/>
          <w:jc w:val="center"/>
        </w:trPr>
        <w:tc>
          <w:tcPr>
            <w:tcW w:w="1666" w:type="pct"/>
            <w:noWrap/>
          </w:tcPr>
          <w:p w14:paraId="3EB0536C" w14:textId="77777777" w:rsidR="003E44C1" w:rsidRPr="00C96380" w:rsidRDefault="00761D39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C96380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7. Is the literature review recent?</w:t>
            </w:r>
          </w:p>
          <w:p w14:paraId="0D7D2849" w14:textId="77777777" w:rsidR="003E44C1" w:rsidRPr="00C96380" w:rsidRDefault="00761D3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C9638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157F2807" w14:textId="77777777" w:rsidR="003E44C1" w:rsidRPr="00C96380" w:rsidRDefault="00761D39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C96380">
              <w:rPr>
                <w:rFonts w:ascii="Arial" w:eastAsia="MS Mincho" w:hAnsi="Arial" w:cs="Arial"/>
                <w:b/>
                <w:bCs/>
                <w:color w:val="404040"/>
                <w:sz w:val="20"/>
                <w:szCs w:val="20"/>
                <w:shd w:val="clear" w:color="auto" w:fill="FFFFFF"/>
                <w:lang w:val="en-GB" w:eastAsia="x-none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4A2F4E2A" w14:textId="7D8CE809" w:rsidR="003E44C1" w:rsidRPr="00C96380" w:rsidRDefault="00AB06A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9638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667" w:type="pct"/>
          </w:tcPr>
          <w:p w14:paraId="13D66EE3" w14:textId="77777777" w:rsidR="003E44C1" w:rsidRPr="00C96380" w:rsidRDefault="003E44C1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3E44C1" w:rsidRPr="00C96380" w14:paraId="6D09E2FD" w14:textId="77777777">
        <w:trPr>
          <w:trHeight w:val="20"/>
          <w:jc w:val="center"/>
        </w:trPr>
        <w:tc>
          <w:tcPr>
            <w:tcW w:w="1666" w:type="pct"/>
            <w:noWrap/>
          </w:tcPr>
          <w:p w14:paraId="5FEE3C53" w14:textId="77777777" w:rsidR="003E44C1" w:rsidRPr="00C96380" w:rsidRDefault="00761D39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C96380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 xml:space="preserve">8. Is the literature search methodology explained properly? </w:t>
            </w:r>
          </w:p>
          <w:p w14:paraId="518D1A09" w14:textId="77777777" w:rsidR="003E44C1" w:rsidRPr="00C96380" w:rsidRDefault="00761D3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C9638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2D2CBBF7" w14:textId="77777777" w:rsidR="003E44C1" w:rsidRPr="00C96380" w:rsidRDefault="00761D3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9638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2833AD67" w14:textId="62653F63" w:rsidR="003E44C1" w:rsidRPr="00C96380" w:rsidRDefault="00AB06A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9638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A</w:t>
            </w:r>
          </w:p>
        </w:tc>
        <w:tc>
          <w:tcPr>
            <w:tcW w:w="1667" w:type="pct"/>
          </w:tcPr>
          <w:p w14:paraId="61900482" w14:textId="77777777" w:rsidR="003E44C1" w:rsidRPr="00C96380" w:rsidRDefault="003E44C1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3E44C1" w:rsidRPr="00C96380" w14:paraId="2106305A" w14:textId="77777777">
        <w:trPr>
          <w:trHeight w:val="20"/>
          <w:jc w:val="center"/>
        </w:trPr>
        <w:tc>
          <w:tcPr>
            <w:tcW w:w="1666" w:type="pct"/>
            <w:noWrap/>
          </w:tcPr>
          <w:p w14:paraId="2F55F61A" w14:textId="77777777" w:rsidR="003E44C1" w:rsidRPr="00C96380" w:rsidRDefault="00761D39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C96380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9. Is the Critical analysis of literature done?</w:t>
            </w:r>
          </w:p>
          <w:p w14:paraId="0FCF1665" w14:textId="77777777" w:rsidR="003E44C1" w:rsidRPr="00C96380" w:rsidRDefault="00761D3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C9638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169AD718" w14:textId="77777777" w:rsidR="003E44C1" w:rsidRPr="00C96380" w:rsidRDefault="00761D39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C9638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4D3A6240" w14:textId="1A562FE4" w:rsidR="003E44C1" w:rsidRPr="00C96380" w:rsidRDefault="00AB06A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9638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A</w:t>
            </w:r>
          </w:p>
        </w:tc>
        <w:tc>
          <w:tcPr>
            <w:tcW w:w="1667" w:type="pct"/>
          </w:tcPr>
          <w:p w14:paraId="53D8035F" w14:textId="77777777" w:rsidR="003E44C1" w:rsidRPr="00C96380" w:rsidRDefault="003E44C1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3E44C1" w:rsidRPr="00C96380" w14:paraId="372A1AC1" w14:textId="77777777">
        <w:trPr>
          <w:trHeight w:val="20"/>
          <w:jc w:val="center"/>
        </w:trPr>
        <w:tc>
          <w:tcPr>
            <w:tcW w:w="1666" w:type="pct"/>
            <w:noWrap/>
          </w:tcPr>
          <w:p w14:paraId="0579A233" w14:textId="77777777" w:rsidR="003E44C1" w:rsidRPr="00C96380" w:rsidRDefault="00761D39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9638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10. Is </w:t>
            </w:r>
            <w:r w:rsidRPr="00C96380">
              <w:rPr>
                <w:rFonts w:ascii="Arial" w:hAnsi="Arial" w:cs="Arial"/>
                <w:sz w:val="20"/>
                <w:szCs w:val="20"/>
                <w:lang w:val="en-GB"/>
              </w:rPr>
              <w:t xml:space="preserve">Identification of research gaps/future directions done </w:t>
            </w:r>
            <w:r w:rsidRPr="00C96380">
              <w:rPr>
                <w:rFonts w:ascii="Arial" w:hAnsi="Arial" w:cs="Arial"/>
                <w:b/>
                <w:sz w:val="20"/>
                <w:szCs w:val="20"/>
                <w:lang w:val="en-GB"/>
              </w:rPr>
              <w:t>?</w:t>
            </w:r>
          </w:p>
          <w:p w14:paraId="2650262B" w14:textId="77777777" w:rsidR="003E44C1" w:rsidRPr="00C96380" w:rsidRDefault="00761D3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C9638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6BD4F677" w14:textId="77777777" w:rsidR="003E44C1" w:rsidRPr="00C96380" w:rsidRDefault="00761D3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C9638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  <w:p w14:paraId="640031EF" w14:textId="77777777" w:rsidR="003E44C1" w:rsidRPr="00C96380" w:rsidRDefault="003E44C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76887DA8" w14:textId="2D53E29D" w:rsidR="003E44C1" w:rsidRPr="00C96380" w:rsidRDefault="00AB06AD">
            <w:pPr>
              <w:contextualSpacing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9638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       5</w:t>
            </w:r>
          </w:p>
        </w:tc>
        <w:tc>
          <w:tcPr>
            <w:tcW w:w="1667" w:type="pct"/>
          </w:tcPr>
          <w:p w14:paraId="6D497C15" w14:textId="77777777" w:rsidR="003E44C1" w:rsidRPr="00C96380" w:rsidRDefault="003E44C1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3E44C1" w:rsidRPr="00C96380" w14:paraId="18CD7346" w14:textId="77777777">
        <w:trPr>
          <w:trHeight w:val="20"/>
          <w:jc w:val="center"/>
        </w:trPr>
        <w:tc>
          <w:tcPr>
            <w:tcW w:w="1666" w:type="pct"/>
            <w:noWrap/>
          </w:tcPr>
          <w:p w14:paraId="655131F5" w14:textId="77777777" w:rsidR="003E44C1" w:rsidRPr="00C96380" w:rsidRDefault="00761D39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96380">
              <w:rPr>
                <w:rFonts w:ascii="Arial" w:hAnsi="Arial" w:cs="Arial"/>
                <w:b/>
                <w:sz w:val="20"/>
                <w:szCs w:val="20"/>
                <w:lang w:val="en-GB"/>
              </w:rPr>
              <w:t>11. Are the conclusions logically arrived?</w:t>
            </w:r>
          </w:p>
          <w:p w14:paraId="76F667A8" w14:textId="77777777" w:rsidR="003E44C1" w:rsidRPr="00C96380" w:rsidRDefault="00761D3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C9638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65F38832" w14:textId="77777777" w:rsidR="003E44C1" w:rsidRPr="00C96380" w:rsidRDefault="00761D3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9638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4ABCE338" w14:textId="7B79A7E1" w:rsidR="003E44C1" w:rsidRPr="00C96380" w:rsidRDefault="00AB06AD">
            <w:pPr>
              <w:contextualSpacing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9638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       </w:t>
            </w:r>
            <w:r w:rsidRPr="00C96380">
              <w:rPr>
                <w:rFonts w:ascii="Arial" w:hAnsi="Arial" w:cs="Arial"/>
                <w:b/>
                <w:sz w:val="20"/>
                <w:szCs w:val="20"/>
                <w:lang w:val="en-GB"/>
              </w:rPr>
              <w:t>4</w:t>
            </w:r>
          </w:p>
        </w:tc>
        <w:tc>
          <w:tcPr>
            <w:tcW w:w="1667" w:type="pct"/>
          </w:tcPr>
          <w:p w14:paraId="4B65BB40" w14:textId="77777777" w:rsidR="003E44C1" w:rsidRPr="00C96380" w:rsidRDefault="003E44C1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3E44C1" w:rsidRPr="00C96380" w14:paraId="4AA74208" w14:textId="77777777">
        <w:trPr>
          <w:trHeight w:val="20"/>
          <w:jc w:val="center"/>
        </w:trPr>
        <w:tc>
          <w:tcPr>
            <w:tcW w:w="1666" w:type="pct"/>
            <w:noWrap/>
          </w:tcPr>
          <w:p w14:paraId="1CCC02EC" w14:textId="77777777" w:rsidR="003E44C1" w:rsidRPr="00C96380" w:rsidRDefault="00761D39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96380">
              <w:rPr>
                <w:rFonts w:ascii="Arial" w:hAnsi="Arial" w:cs="Arial"/>
                <w:b/>
                <w:sz w:val="20"/>
                <w:szCs w:val="20"/>
                <w:lang w:val="en-GB"/>
              </w:rPr>
              <w:t>12. Are the limitations of the paper discussed?</w:t>
            </w:r>
          </w:p>
          <w:p w14:paraId="5998DDF1" w14:textId="77777777" w:rsidR="003E44C1" w:rsidRPr="00C96380" w:rsidRDefault="00761D3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C9638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588747F5" w14:textId="77777777" w:rsidR="003E44C1" w:rsidRPr="00C96380" w:rsidRDefault="00761D3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9638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N/A = Not </w:t>
            </w:r>
            <w:r w:rsidRPr="00C9638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lastRenderedPageBreak/>
              <w:t>Applicable</w:t>
            </w:r>
          </w:p>
        </w:tc>
        <w:tc>
          <w:tcPr>
            <w:tcW w:w="1667" w:type="pct"/>
          </w:tcPr>
          <w:p w14:paraId="58E060F0" w14:textId="52C469C1" w:rsidR="003E44C1" w:rsidRPr="00C96380" w:rsidRDefault="00AB06AD">
            <w:pPr>
              <w:contextualSpacing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9638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 xml:space="preserve">        NA</w:t>
            </w:r>
          </w:p>
        </w:tc>
        <w:tc>
          <w:tcPr>
            <w:tcW w:w="1667" w:type="pct"/>
          </w:tcPr>
          <w:p w14:paraId="32F3B659" w14:textId="77777777" w:rsidR="003E44C1" w:rsidRPr="00C96380" w:rsidRDefault="003E44C1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3E44C1" w:rsidRPr="00C96380" w14:paraId="3CDDBD79" w14:textId="77777777">
        <w:trPr>
          <w:trHeight w:val="20"/>
          <w:jc w:val="center"/>
        </w:trPr>
        <w:tc>
          <w:tcPr>
            <w:tcW w:w="1666" w:type="pct"/>
            <w:noWrap/>
          </w:tcPr>
          <w:p w14:paraId="0D9D149C" w14:textId="77777777" w:rsidR="003E44C1" w:rsidRPr="00C96380" w:rsidRDefault="00761D39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9638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13. What is the </w:t>
            </w:r>
            <w:r w:rsidRPr="00C96380">
              <w:rPr>
                <w:rFonts w:ascii="Arial" w:hAnsi="Arial" w:cs="Arial"/>
                <w:sz w:val="20"/>
                <w:szCs w:val="20"/>
                <w:lang w:val="en-GB"/>
              </w:rPr>
              <w:t>Quality of references (i.e. from peer reviewed authentic sources)</w:t>
            </w:r>
          </w:p>
          <w:p w14:paraId="5E2C6722" w14:textId="77777777" w:rsidR="003E44C1" w:rsidRPr="00C96380" w:rsidRDefault="00761D3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C9638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687D619C" w14:textId="77777777" w:rsidR="003E44C1" w:rsidRPr="00C96380" w:rsidRDefault="00761D3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C9638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14:paraId="2D168AD8" w14:textId="77777777" w:rsidR="003E44C1" w:rsidRPr="00C96380" w:rsidRDefault="00761D3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9638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667" w:type="pct"/>
          </w:tcPr>
          <w:p w14:paraId="54D94CE5" w14:textId="3CFCA402" w:rsidR="003E44C1" w:rsidRPr="00C96380" w:rsidRDefault="00AB06AD">
            <w:pPr>
              <w:contextualSpacing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9638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     1</w:t>
            </w:r>
          </w:p>
        </w:tc>
        <w:tc>
          <w:tcPr>
            <w:tcW w:w="1667" w:type="pct"/>
          </w:tcPr>
          <w:p w14:paraId="2F67D186" w14:textId="77777777" w:rsidR="003E44C1" w:rsidRPr="00C96380" w:rsidRDefault="003E44C1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3E44C1" w:rsidRPr="00C96380" w14:paraId="4AD35C27" w14:textId="77777777">
        <w:trPr>
          <w:trHeight w:val="20"/>
          <w:jc w:val="center"/>
        </w:trPr>
        <w:tc>
          <w:tcPr>
            <w:tcW w:w="1666" w:type="pct"/>
            <w:noWrap/>
          </w:tcPr>
          <w:p w14:paraId="21BAA2DA" w14:textId="77777777" w:rsidR="003E44C1" w:rsidRPr="00C96380" w:rsidRDefault="00761D39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96380">
              <w:rPr>
                <w:rFonts w:ascii="Arial" w:hAnsi="Arial" w:cs="Arial"/>
                <w:b/>
                <w:sz w:val="20"/>
                <w:szCs w:val="20"/>
                <w:lang w:val="en-GB"/>
              </w:rPr>
              <w:t>14. Is the manuscript written in clear and understandable language?</w:t>
            </w:r>
          </w:p>
          <w:p w14:paraId="10063B26" w14:textId="77777777" w:rsidR="003E44C1" w:rsidRPr="00C96380" w:rsidRDefault="00761D3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C9638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5A17CBE3" w14:textId="77777777" w:rsidR="003E44C1" w:rsidRPr="00C96380" w:rsidRDefault="00761D3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C9638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14:paraId="5DF5AE50" w14:textId="77777777" w:rsidR="003E44C1" w:rsidRPr="00C96380" w:rsidRDefault="00761D3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9638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667" w:type="pct"/>
          </w:tcPr>
          <w:p w14:paraId="352D0DA7" w14:textId="2E7E5AFF" w:rsidR="003E44C1" w:rsidRPr="00C96380" w:rsidRDefault="00AB06AD">
            <w:pPr>
              <w:contextualSpacing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9638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       5</w:t>
            </w:r>
          </w:p>
        </w:tc>
        <w:tc>
          <w:tcPr>
            <w:tcW w:w="1667" w:type="pct"/>
          </w:tcPr>
          <w:p w14:paraId="1C718A4D" w14:textId="77777777" w:rsidR="003E44C1" w:rsidRPr="00C96380" w:rsidRDefault="003E44C1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</w:tbl>
    <w:p w14:paraId="29831624" w14:textId="77777777" w:rsidR="003E44C1" w:rsidRPr="00C96380" w:rsidRDefault="003E44C1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 w:eastAsia="x-none"/>
        </w:rPr>
      </w:pPr>
    </w:p>
    <w:p w14:paraId="24F531FB" w14:textId="77777777" w:rsidR="003E44C1" w:rsidRPr="00C96380" w:rsidRDefault="003E44C1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 w:eastAsia="x-none"/>
        </w:rPr>
      </w:pPr>
    </w:p>
    <w:p w14:paraId="6D8B27EC" w14:textId="77777777" w:rsidR="003E44C1" w:rsidRPr="00C96380" w:rsidRDefault="00761D39">
      <w:pPr>
        <w:outlineLvl w:val="1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  <w:r w:rsidRPr="00C96380">
        <w:rPr>
          <w:rFonts w:ascii="Arial" w:eastAsia="MS Mincho" w:hAnsi="Arial" w:cs="Arial"/>
          <w:b/>
          <w:bCs/>
          <w:sz w:val="20"/>
          <w:szCs w:val="20"/>
          <w:highlight w:val="yellow"/>
          <w:u w:val="single"/>
          <w:lang w:val="en-GB"/>
        </w:rPr>
        <w:t>PART 2.2 (Subjective Evaluation)</w:t>
      </w:r>
    </w:p>
    <w:p w14:paraId="0E877C5A" w14:textId="77777777" w:rsidR="003E44C1" w:rsidRPr="00C96380" w:rsidRDefault="003E44C1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628"/>
        <w:gridCol w:w="4632"/>
        <w:gridCol w:w="4632"/>
      </w:tblGrid>
      <w:tr w:rsidR="003E44C1" w:rsidRPr="00C96380" w14:paraId="2463310C" w14:textId="77777777">
        <w:trPr>
          <w:trHeight w:val="20"/>
          <w:jc w:val="center"/>
        </w:trPr>
        <w:tc>
          <w:tcPr>
            <w:tcW w:w="1666" w:type="pct"/>
            <w:noWrap/>
          </w:tcPr>
          <w:p w14:paraId="7EBA46A8" w14:textId="77777777" w:rsidR="003E44C1" w:rsidRPr="00C96380" w:rsidRDefault="003E44C1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4B35A38D" w14:textId="77777777" w:rsidR="003E44C1" w:rsidRPr="00C96380" w:rsidRDefault="00761D39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C96380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63D03043" w14:textId="77777777" w:rsidR="003E44C1" w:rsidRPr="00C96380" w:rsidRDefault="003E44C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44D86497" w14:textId="77777777" w:rsidR="003E44C1" w:rsidRPr="00C96380" w:rsidRDefault="00761D39">
            <w:pPr>
              <w:spacing w:after="160" w:line="259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C96380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C96380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3C97BE10" w14:textId="77777777" w:rsidR="003E44C1" w:rsidRPr="00C96380" w:rsidRDefault="003E44C1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3E44C1" w:rsidRPr="00C96380" w14:paraId="5CDB84F8" w14:textId="77777777">
        <w:trPr>
          <w:trHeight w:val="20"/>
          <w:jc w:val="center"/>
        </w:trPr>
        <w:tc>
          <w:tcPr>
            <w:tcW w:w="1666" w:type="pct"/>
            <w:noWrap/>
          </w:tcPr>
          <w:p w14:paraId="0C5D6CE8" w14:textId="77777777" w:rsidR="003E44C1" w:rsidRPr="00C96380" w:rsidRDefault="00761D39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9638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7727C80F" w14:textId="77777777" w:rsidR="003E44C1" w:rsidRPr="00C96380" w:rsidRDefault="003E44C1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4C32E81A" w14:textId="77777777" w:rsidR="003E44C1" w:rsidRPr="00C96380" w:rsidRDefault="00761D39">
            <w:pPr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C96380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1667" w:type="pct"/>
          </w:tcPr>
          <w:p w14:paraId="57FF02A3" w14:textId="3E7D26C9" w:rsidR="003E44C1" w:rsidRPr="00C96380" w:rsidRDefault="00AB06A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9638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667" w:type="pct"/>
          </w:tcPr>
          <w:p w14:paraId="6D151535" w14:textId="77777777" w:rsidR="003E44C1" w:rsidRPr="00C96380" w:rsidRDefault="003E44C1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3E44C1" w:rsidRPr="00C96380" w14:paraId="3B79ECEC" w14:textId="77777777">
        <w:trPr>
          <w:trHeight w:val="20"/>
          <w:jc w:val="center"/>
        </w:trPr>
        <w:tc>
          <w:tcPr>
            <w:tcW w:w="1666" w:type="pct"/>
            <w:noWrap/>
          </w:tcPr>
          <w:p w14:paraId="6C88FB87" w14:textId="77777777" w:rsidR="003E44C1" w:rsidRPr="00C96380" w:rsidRDefault="00761D39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C96380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Is the abstract of the article comprehensive? </w:t>
            </w:r>
          </w:p>
          <w:p w14:paraId="5E265749" w14:textId="77777777" w:rsidR="003E44C1" w:rsidRPr="00C96380" w:rsidRDefault="003E44C1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7FEF856D" w14:textId="77777777" w:rsidR="003E44C1" w:rsidRPr="00C96380" w:rsidRDefault="00761D3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96380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1667" w:type="pct"/>
          </w:tcPr>
          <w:p w14:paraId="22DE94BF" w14:textId="59CB1DA7" w:rsidR="003E44C1" w:rsidRPr="00C96380" w:rsidRDefault="00AB06A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9638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667" w:type="pct"/>
          </w:tcPr>
          <w:p w14:paraId="4FFD1776" w14:textId="77777777" w:rsidR="003E44C1" w:rsidRPr="00C96380" w:rsidRDefault="003E44C1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3E44C1" w:rsidRPr="00C96380" w14:paraId="7397B502" w14:textId="77777777">
        <w:trPr>
          <w:trHeight w:val="20"/>
          <w:jc w:val="center"/>
        </w:trPr>
        <w:tc>
          <w:tcPr>
            <w:tcW w:w="1666" w:type="pct"/>
            <w:noWrap/>
          </w:tcPr>
          <w:p w14:paraId="4F82F885" w14:textId="77777777" w:rsidR="003E44C1" w:rsidRPr="00C96380" w:rsidRDefault="00761D39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C96380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 correct? </w:t>
            </w:r>
            <w:r w:rsidRPr="00C96380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br/>
            </w:r>
          </w:p>
          <w:p w14:paraId="6E84D789" w14:textId="77777777" w:rsidR="003E44C1" w:rsidRPr="00C96380" w:rsidRDefault="00761D39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96380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1667" w:type="pct"/>
          </w:tcPr>
          <w:p w14:paraId="794D9F13" w14:textId="18A1DBA2" w:rsidR="003E44C1" w:rsidRPr="00C96380" w:rsidRDefault="00AB06AD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96380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667" w:type="pct"/>
          </w:tcPr>
          <w:p w14:paraId="31DC82EE" w14:textId="77777777" w:rsidR="003E44C1" w:rsidRPr="00C96380" w:rsidRDefault="003E44C1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3E44C1" w:rsidRPr="00C96380" w14:paraId="6978D4D0" w14:textId="77777777">
        <w:trPr>
          <w:trHeight w:val="20"/>
          <w:jc w:val="center"/>
        </w:trPr>
        <w:tc>
          <w:tcPr>
            <w:tcW w:w="1666" w:type="pct"/>
            <w:noWrap/>
          </w:tcPr>
          <w:p w14:paraId="1E07F1AF" w14:textId="77777777" w:rsidR="003E44C1" w:rsidRPr="00C96380" w:rsidRDefault="00761D39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9638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re the references sufficient and recent? </w:t>
            </w:r>
          </w:p>
          <w:p w14:paraId="31CF860A" w14:textId="77777777" w:rsidR="003E44C1" w:rsidRPr="00C96380" w:rsidRDefault="003E44C1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015601B5" w14:textId="77777777" w:rsidR="003E44C1" w:rsidRPr="00C96380" w:rsidRDefault="00761D39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96380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clear suggestion for improvement.</w:t>
            </w:r>
          </w:p>
        </w:tc>
        <w:tc>
          <w:tcPr>
            <w:tcW w:w="1667" w:type="pct"/>
          </w:tcPr>
          <w:p w14:paraId="3DBBE2D7" w14:textId="77777777" w:rsidR="003E44C1" w:rsidRPr="00C96380" w:rsidRDefault="00AB06AD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96380">
              <w:rPr>
                <w:rFonts w:ascii="Arial" w:hAnsi="Arial" w:cs="Arial"/>
                <w:bCs/>
                <w:sz w:val="20"/>
                <w:szCs w:val="20"/>
                <w:lang w:val="en-GB"/>
              </w:rPr>
              <w:t>NO</w:t>
            </w:r>
          </w:p>
          <w:p w14:paraId="2393EB2D" w14:textId="09BD91DC" w:rsidR="00C91A84" w:rsidRPr="00C96380" w:rsidRDefault="00C91A84" w:rsidP="00C91A84">
            <w:pPr>
              <w:contextualSpacing/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96380">
              <w:rPr>
                <w:rFonts w:ascii="Arial" w:hAnsi="Arial" w:cs="Arial"/>
                <w:bCs/>
                <w:sz w:val="20"/>
                <w:szCs w:val="20"/>
                <w:lang w:val="en-GB"/>
              </w:rPr>
              <w:t>The manuscript is presented as a review article; however, it lacks adequate number of prior research and supporting literature to justify the study. Without sufficient citations, this article loss it’s scientific rigor and credibility. So, I strongly recommend the author to add relevant citations.</w:t>
            </w:r>
          </w:p>
          <w:p w14:paraId="5B8C2896" w14:textId="06B3320E" w:rsidR="00AB06AD" w:rsidRPr="00C96380" w:rsidRDefault="00AB06AD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2AFDE64D" w14:textId="77777777" w:rsidR="003E44C1" w:rsidRPr="00C96380" w:rsidRDefault="003E44C1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3E44C1" w:rsidRPr="00C96380" w14:paraId="3F7510CD" w14:textId="77777777">
        <w:trPr>
          <w:trHeight w:val="20"/>
          <w:jc w:val="center"/>
        </w:trPr>
        <w:tc>
          <w:tcPr>
            <w:tcW w:w="1666" w:type="pct"/>
            <w:noWrap/>
          </w:tcPr>
          <w:p w14:paraId="5B891C48" w14:textId="77777777" w:rsidR="003E44C1" w:rsidRPr="00C96380" w:rsidRDefault="00761D39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9638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re ethical issues in this manuscript?</w:t>
            </w:r>
          </w:p>
          <w:p w14:paraId="360EE580" w14:textId="77777777" w:rsidR="003E44C1" w:rsidRPr="00C96380" w:rsidRDefault="00761D39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96380">
              <w:rPr>
                <w:rFonts w:ascii="Arial" w:hAnsi="Arial" w:cs="Arial"/>
                <w:bCs/>
                <w:sz w:val="20"/>
                <w:szCs w:val="20"/>
                <w:lang w:val="en-GB"/>
              </w:rPr>
              <w:t>(YES or NO)</w:t>
            </w:r>
          </w:p>
          <w:p w14:paraId="74873630" w14:textId="77777777" w:rsidR="003E44C1" w:rsidRPr="00C96380" w:rsidRDefault="003E44C1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0236D5B7" w14:textId="77777777" w:rsidR="003E44C1" w:rsidRPr="00C96380" w:rsidRDefault="00761D39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96380">
              <w:rPr>
                <w:rFonts w:ascii="Arial" w:hAnsi="Arial" w:cs="Arial"/>
                <w:bCs/>
                <w:sz w:val="20"/>
                <w:szCs w:val="20"/>
                <w:lang w:val="en-GB"/>
              </w:rPr>
              <w:t>(If yes, kindly please write down the ethical issues here in details)</w:t>
            </w:r>
          </w:p>
          <w:p w14:paraId="0CB16DC7" w14:textId="77777777" w:rsidR="003E44C1" w:rsidRPr="00C96380" w:rsidRDefault="003E44C1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0DCD29CA" w14:textId="56D304ED" w:rsidR="003E44C1" w:rsidRPr="00C96380" w:rsidRDefault="00AB06AD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96380">
              <w:rPr>
                <w:rFonts w:ascii="Arial" w:hAnsi="Arial" w:cs="Arial"/>
                <w:bCs/>
                <w:sz w:val="20"/>
                <w:szCs w:val="20"/>
                <w:lang w:val="en-GB"/>
              </w:rPr>
              <w:t>NO</w:t>
            </w:r>
            <w:bookmarkStart w:id="0" w:name="_GoBack"/>
            <w:bookmarkEnd w:id="0"/>
          </w:p>
        </w:tc>
        <w:tc>
          <w:tcPr>
            <w:tcW w:w="1667" w:type="pct"/>
          </w:tcPr>
          <w:p w14:paraId="12C8E139" w14:textId="77777777" w:rsidR="003E44C1" w:rsidRPr="00C96380" w:rsidRDefault="003E44C1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</w:tbl>
    <w:p w14:paraId="353317E6" w14:textId="77777777" w:rsidR="00CF108B" w:rsidRPr="00CF108B" w:rsidRDefault="00CF108B" w:rsidP="00CF108B">
      <w:pPr>
        <w:rPr>
          <w:rFonts w:ascii="Arial" w:hAnsi="Arial" w:cs="Arial"/>
          <w:b/>
          <w:sz w:val="20"/>
          <w:szCs w:val="20"/>
          <w:u w:val="single"/>
        </w:rPr>
      </w:pPr>
      <w:r w:rsidRPr="00CF108B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p w14:paraId="04289206" w14:textId="77777777" w:rsidR="00CF108B" w:rsidRPr="00CF108B" w:rsidRDefault="00CF108B" w:rsidP="00CF108B">
      <w:pPr>
        <w:rPr>
          <w:rFonts w:ascii="Arial" w:hAnsi="Arial" w:cs="Arial"/>
          <w:sz w:val="20"/>
          <w:szCs w:val="20"/>
        </w:rPr>
      </w:pPr>
      <w:r w:rsidRPr="00CF108B">
        <w:rPr>
          <w:rFonts w:ascii="Arial" w:hAnsi="Arial" w:cs="Arial"/>
          <w:color w:val="000000"/>
          <w:sz w:val="20"/>
          <w:szCs w:val="20"/>
        </w:rPr>
        <w:t>Biswajit Mallick, Odisha University of Agriculture and Technology</w:t>
      </w:r>
      <w:r w:rsidRPr="00CF108B">
        <w:rPr>
          <w:rFonts w:ascii="Arial" w:hAnsi="Arial" w:cs="Arial"/>
          <w:sz w:val="20"/>
          <w:szCs w:val="20"/>
        </w:rPr>
        <w:t xml:space="preserve"> , </w:t>
      </w:r>
      <w:r w:rsidRPr="00CF108B">
        <w:rPr>
          <w:rFonts w:ascii="Arial" w:hAnsi="Arial" w:cs="Arial"/>
          <w:color w:val="000000"/>
          <w:sz w:val="20"/>
          <w:szCs w:val="20"/>
        </w:rPr>
        <w:t>India</w:t>
      </w:r>
    </w:p>
    <w:p w14:paraId="64651C12" w14:textId="7DC09C5F" w:rsidR="003E44C1" w:rsidRPr="00C96380" w:rsidRDefault="003E44C1" w:rsidP="009436B6">
      <w:pPr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3E44C1" w:rsidRPr="00C96380">
      <w:headerReference w:type="default" r:id="rId8"/>
      <w:footerReference w:type="default" r:id="rId9"/>
      <w:pgSz w:w="16839" w:h="23814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55D05A" w14:textId="77777777" w:rsidR="00644E2D" w:rsidRDefault="00644E2D">
      <w:r>
        <w:separator/>
      </w:r>
    </w:p>
  </w:endnote>
  <w:endnote w:type="continuationSeparator" w:id="0">
    <w:p w14:paraId="79047DDF" w14:textId="77777777" w:rsidR="00644E2D" w:rsidRDefault="00644E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BF9999" w14:textId="016DCA46" w:rsidR="003E44C1" w:rsidRDefault="00761D39">
    <w:pPr>
      <w:pStyle w:val="Footer"/>
      <w:jc w:val="right"/>
      <w:rPr>
        <w:b/>
        <w:sz w:val="20"/>
      </w:rPr>
    </w:pPr>
    <w:r>
      <w:rPr>
        <w:sz w:val="20"/>
      </w:rPr>
      <w:t xml:space="preserve">Page </w:t>
    </w:r>
    <w:r>
      <w:rPr>
        <w:b/>
        <w:sz w:val="20"/>
      </w:rPr>
      <w:fldChar w:fldCharType="begin"/>
    </w:r>
    <w:r>
      <w:rPr>
        <w:b/>
        <w:sz w:val="20"/>
      </w:rPr>
      <w:instrText xml:space="preserve"> PAGE </w:instrText>
    </w:r>
    <w:r>
      <w:rPr>
        <w:b/>
        <w:sz w:val="20"/>
      </w:rPr>
      <w:fldChar w:fldCharType="separate"/>
    </w:r>
    <w:r w:rsidR="0063302A">
      <w:rPr>
        <w:b/>
        <w:noProof/>
        <w:sz w:val="20"/>
      </w:rPr>
      <w:t>2</w:t>
    </w:r>
    <w:r>
      <w:rPr>
        <w:b/>
        <w:sz w:val="20"/>
      </w:rPr>
      <w:fldChar w:fldCharType="end"/>
    </w:r>
    <w:r>
      <w:rPr>
        <w:sz w:val="20"/>
      </w:rPr>
      <w:t xml:space="preserve"> of </w:t>
    </w:r>
    <w:r>
      <w:rPr>
        <w:b/>
        <w:sz w:val="20"/>
      </w:rPr>
      <w:fldChar w:fldCharType="begin"/>
    </w:r>
    <w:r>
      <w:rPr>
        <w:b/>
        <w:sz w:val="20"/>
      </w:rPr>
      <w:instrText xml:space="preserve"> NUMPAGES  </w:instrText>
    </w:r>
    <w:r>
      <w:rPr>
        <w:b/>
        <w:sz w:val="20"/>
      </w:rPr>
      <w:fldChar w:fldCharType="separate"/>
    </w:r>
    <w:r w:rsidR="0063302A">
      <w:rPr>
        <w:b/>
        <w:noProof/>
        <w:sz w:val="20"/>
      </w:rPr>
      <w:t>2</w:t>
    </w:r>
    <w:r>
      <w:rPr>
        <w:b/>
        <w:sz w:val="20"/>
      </w:rPr>
      <w:fldChar w:fldCharType="end"/>
    </w:r>
    <w:r>
      <w:rPr>
        <w:b/>
        <w:sz w:val="20"/>
      </w:rPr>
      <w:br/>
      <w:t>V240326</w:t>
    </w:r>
  </w:p>
  <w:p w14:paraId="5E747BD1" w14:textId="77777777" w:rsidR="003E44C1" w:rsidRDefault="003E44C1">
    <w:pPr>
      <w:pStyle w:val="Footer"/>
      <w:jc w:val="right"/>
    </w:pPr>
  </w:p>
  <w:p w14:paraId="35BED6DF" w14:textId="77777777" w:rsidR="003E44C1" w:rsidRDefault="003E44C1">
    <w:pPr>
      <w:pStyle w:val="Footer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61E366" w14:textId="77777777" w:rsidR="00644E2D" w:rsidRDefault="00644E2D">
      <w:r>
        <w:separator/>
      </w:r>
    </w:p>
  </w:footnote>
  <w:footnote w:type="continuationSeparator" w:id="0">
    <w:p w14:paraId="3E2FF1F9" w14:textId="77777777" w:rsidR="00644E2D" w:rsidRDefault="00644E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8B7A04" w14:textId="77777777" w:rsidR="003E44C1" w:rsidRDefault="003E44C1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2AD4BE8D" w14:textId="77777777" w:rsidR="003E44C1" w:rsidRDefault="00761D39">
    <w:pPr>
      <w:spacing w:before="100" w:beforeAutospacing="1" w:after="100" w:afterAutospacing="1"/>
      <w:jc w:val="center"/>
      <w:rPr>
        <w:color w:val="000000"/>
        <w:sz w:val="20"/>
      </w:rPr>
    </w:pPr>
    <w:r w:rsidRPr="00644E2D">
      <w:rPr>
        <w:bCs/>
        <w:color w:val="000000"/>
        <w:sz w:val="20"/>
        <w:highlight w:val="lightGray"/>
        <w:lang w:val="en-GB"/>
      </w:rPr>
      <w:t>Review Form (Review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25343E"/>
    <w:multiLevelType w:val="hybridMultilevel"/>
    <w:tmpl w:val="683AFF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7"/>
  </w:num>
  <w:num w:numId="4">
    <w:abstractNumId w:val="9"/>
  </w:num>
  <w:num w:numId="5">
    <w:abstractNumId w:val="6"/>
  </w:num>
  <w:num w:numId="6">
    <w:abstractNumId w:val="0"/>
  </w:num>
  <w:num w:numId="7">
    <w:abstractNumId w:val="3"/>
  </w:num>
  <w:num w:numId="8">
    <w:abstractNumId w:val="11"/>
  </w:num>
  <w:num w:numId="9">
    <w:abstractNumId w:val="10"/>
  </w:num>
  <w:num w:numId="10">
    <w:abstractNumId w:val="2"/>
  </w:num>
  <w:num w:numId="11">
    <w:abstractNumId w:val="1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IN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IN" w:vendorID="64" w:dllVersion="0" w:nlCheck="1" w:checkStyle="0"/>
  <w:activeWritingStyle w:appName="MSWord" w:lang="en-IN" w:vendorID="64" w:dllVersion="6" w:nlCheck="1" w:checkStyle="1"/>
  <w:proofState w:spelling="clean"/>
  <w:doNotTrackMoves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I3tTQ0MjQ0MbWwNDJT0lEKTi0uzszPAykwrAUAFHjf4ywAAAA="/>
  </w:docVars>
  <w:rsids>
    <w:rsidRoot w:val="003E44C1"/>
    <w:rsid w:val="0002659D"/>
    <w:rsid w:val="001A2B64"/>
    <w:rsid w:val="0028232D"/>
    <w:rsid w:val="002E6E1F"/>
    <w:rsid w:val="003E44C1"/>
    <w:rsid w:val="0063302A"/>
    <w:rsid w:val="00644E2D"/>
    <w:rsid w:val="006B4042"/>
    <w:rsid w:val="00761D39"/>
    <w:rsid w:val="008743AB"/>
    <w:rsid w:val="009436B6"/>
    <w:rsid w:val="009674A8"/>
    <w:rsid w:val="00992BEB"/>
    <w:rsid w:val="009F794B"/>
    <w:rsid w:val="00A42954"/>
    <w:rsid w:val="00AB06AD"/>
    <w:rsid w:val="00C91A84"/>
    <w:rsid w:val="00C96380"/>
    <w:rsid w:val="00CF108B"/>
    <w:rsid w:val="00EE5278"/>
    <w:rsid w:val="00F16FAB"/>
    <w:rsid w:val="00F52AAC"/>
    <w:rsid w:val="00F66292"/>
    <w:rsid w:val="00F94D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00E566"/>
  <w15:chartTrackingRefBased/>
  <w15:docId w15:val="{BE4CE4BE-6288-453F-9056-E77DDD4366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Pr>
      <w:sz w:val="22"/>
      <w:szCs w:val="22"/>
    </w:rPr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table" w:styleId="TableGrid">
    <w:name w:val="Table Grid"/>
    <w:basedOn w:val="TableNormal"/>
    <w:uiPriority w:val="59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ichtaufgelsteErwhnung">
    <w:name w:val="Nicht aufgelöste Erwähnung"/>
    <w:uiPriority w:val="99"/>
    <w:semiHidden/>
    <w:unhideWhenUsed/>
    <w:rPr>
      <w:color w:val="605E5C"/>
      <w:shd w:val="clear" w:color="auto" w:fill="E1DFDD"/>
    </w:rPr>
  </w:style>
  <w:style w:type="character" w:customStyle="1" w:styleId="UnresolvedMention1">
    <w:name w:val="Unresolved Mention1"/>
    <w:uiPriority w:val="99"/>
    <w:semiHidden/>
    <w:unhideWhenUsed/>
    <w:rPr>
      <w:color w:val="605E5C"/>
      <w:shd w:val="clear" w:color="auto" w:fill="E1DFDD"/>
    </w:rPr>
  </w:style>
  <w:style w:type="paragraph" w:customStyle="1" w:styleId="pf0">
    <w:name w:val="pf0"/>
    <w:basedOn w:val="Normal"/>
    <w:rsid w:val="00C91A84"/>
    <w:pPr>
      <w:spacing w:before="100" w:beforeAutospacing="1" w:after="100" w:afterAutospacing="1"/>
    </w:pPr>
    <w:rPr>
      <w:lang w:val="en-IN" w:eastAsia="en-IN" w:bidi="hi-IN"/>
    </w:rPr>
  </w:style>
  <w:style w:type="character" w:customStyle="1" w:styleId="cf01">
    <w:name w:val="cf01"/>
    <w:rsid w:val="00C91A84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58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67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5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3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9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4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1.reviewerhub.org/ajorib/journa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642</Words>
  <Characters>3661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95</CharactersWithSpaces>
  <SharedDoc>false</SharedDoc>
  <HLinks>
    <vt:vector size="18" baseType="variant">
      <vt:variant>
        <vt:i4>2031642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1114207</vt:i4>
      </vt:variant>
      <vt:variant>
        <vt:i4>2</vt:i4>
      </vt:variant>
      <vt:variant>
        <vt:i4>0</vt:i4>
      </vt:variant>
      <vt:variant>
        <vt:i4>5</vt:i4>
      </vt:variant>
      <vt:variant>
        <vt:lpwstr>https://journalafsj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ojit Bera</dc:creator>
  <cp:keywords/>
  <dc:description/>
  <cp:lastModifiedBy>SDI 1022</cp:lastModifiedBy>
  <cp:revision>49</cp:revision>
  <dcterms:created xsi:type="dcterms:W3CDTF">2026-03-24T06:32:00Z</dcterms:created>
  <dcterms:modified xsi:type="dcterms:W3CDTF">2026-05-13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53ba8d-0bd4-4d16-b311-3b65826f183c</vt:lpwstr>
  </property>
</Properties>
</file>